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77FC3" w14:textId="531D4B4D" w:rsidR="00C6668B" w:rsidRPr="00BF00B2" w:rsidRDefault="00BF00B2" w:rsidP="00BF00B2">
      <w:pPr>
        <w:widowControl/>
        <w:jc w:val="center"/>
        <w:textAlignment w:val="baseline"/>
        <w:rPr>
          <w:sz w:val="24"/>
          <w:szCs w:val="28"/>
        </w:rPr>
      </w:pPr>
      <w:r w:rsidRPr="00BF00B2">
        <w:rPr>
          <w:sz w:val="24"/>
          <w:szCs w:val="28"/>
        </w:rPr>
        <w:t>Report 0</w:t>
      </w:r>
    </w:p>
    <w:p w14:paraId="7F3BD32E" w14:textId="140300E8" w:rsidR="00CA05C8" w:rsidRDefault="00D134A4" w:rsidP="00CA05C8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</w:pPr>
      <w:r w:rsidRPr="00D134A4">
        <w:rPr>
          <w:rFonts w:ascii="Arial" w:eastAsia="宋体" w:hAnsi="Arial" w:cs="Arial"/>
          <w:b/>
          <w:bCs/>
          <w:color w:val="2D3B45"/>
          <w:kern w:val="0"/>
          <w:sz w:val="22"/>
        </w:rPr>
        <w:t>Reflection</w:t>
      </w:r>
      <w:r w:rsidR="008B6400" w:rsidRPr="00CA05C8">
        <w:rPr>
          <w:rFonts w:ascii="Arial" w:eastAsia="宋体" w:hAnsi="Arial" w:cs="Arial"/>
          <w:b/>
          <w:bCs/>
          <w:color w:val="2D3B45"/>
          <w:kern w:val="0"/>
          <w:sz w:val="22"/>
        </w:rPr>
        <w:br/>
      </w:r>
      <w:r w:rsidR="00CA05C8" w:rsidRPr="00CA05C8">
        <w:t xml:space="preserve">In this assessment, </w:t>
      </w:r>
      <w:r>
        <w:t>I learned to</w:t>
      </w:r>
      <w:r w:rsidR="00CA05C8" w:rsidRPr="00CA05C8">
        <w:t xml:space="preserve"> establish the </w:t>
      </w:r>
      <w:r>
        <w:t xml:space="preserve">Java </w:t>
      </w:r>
      <w:r w:rsidR="00CA05C8" w:rsidRPr="00CA05C8">
        <w:t>coding environment,</w:t>
      </w:r>
      <w:r>
        <w:t xml:space="preserve"> IDE installation, as well as running Java programs by IDE, command line and online compiler</w:t>
      </w:r>
      <w:r w:rsidR="00CA05C8" w:rsidRPr="00CA05C8">
        <w:t>.</w:t>
      </w:r>
    </w:p>
    <w:p w14:paraId="5E96A146" w14:textId="28476C74" w:rsidR="00D134A4" w:rsidRDefault="00F46234" w:rsidP="00D134A4">
      <w:pPr>
        <w:widowControl/>
        <w:jc w:val="left"/>
        <w:textAlignment w:val="baseline"/>
      </w:pPr>
      <w:r>
        <w:t xml:space="preserve">I learned to create </w:t>
      </w:r>
      <w:r>
        <w:rPr>
          <w:rFonts w:hint="eastAsia"/>
        </w:rPr>
        <w:t>class</w:t>
      </w:r>
      <w:r>
        <w:t xml:space="preserve">, instance and write a driver in a Java project. </w:t>
      </w:r>
      <w:r w:rsidR="00D134A4">
        <w:rPr>
          <w:rFonts w:hint="eastAsia"/>
        </w:rPr>
        <w:t>I</w:t>
      </w:r>
      <w:r w:rsidR="00D134A4">
        <w:t>n terms of test, I learned to write simple unit tests for the program</w:t>
      </w:r>
      <w:r>
        <w:t xml:space="preserve"> and utilizing a few modules in </w:t>
      </w:r>
      <w:proofErr w:type="spellStart"/>
      <w:r>
        <w:t>junit</w:t>
      </w:r>
      <w:proofErr w:type="spellEnd"/>
      <w:r w:rsidR="00D134A4">
        <w:t>.</w:t>
      </w:r>
    </w:p>
    <w:p w14:paraId="3A36D031" w14:textId="77777777" w:rsidR="00E12B3E" w:rsidRPr="00AA0356" w:rsidRDefault="00E12B3E" w:rsidP="00E12B3E">
      <w:pPr>
        <w:widowControl/>
        <w:jc w:val="left"/>
        <w:textAlignment w:val="baseline"/>
      </w:pPr>
    </w:p>
    <w:p w14:paraId="5808D788" w14:textId="0B2F4D7F" w:rsidR="000B02C2" w:rsidRPr="00B34054" w:rsidRDefault="008B6400" w:rsidP="000B02C2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  <w:rPr>
          <w:rFonts w:ascii="Arial" w:eastAsia="宋体" w:hAnsi="Arial" w:cs="Arial"/>
          <w:color w:val="2D3B45"/>
          <w:kern w:val="0"/>
          <w:sz w:val="22"/>
        </w:rPr>
      </w:pP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t>Required Task Elements</w:t>
      </w:r>
    </w:p>
    <w:p w14:paraId="30BCA87A" w14:textId="77777777" w:rsidR="00B34054" w:rsidRPr="000B02C2" w:rsidRDefault="00B34054" w:rsidP="00B34054">
      <w:pPr>
        <w:widowControl/>
        <w:jc w:val="left"/>
        <w:textAlignment w:val="baseline"/>
        <w:rPr>
          <w:rFonts w:ascii="Arial" w:eastAsia="宋体" w:hAnsi="Arial" w:cs="Arial"/>
          <w:color w:val="2D3B45"/>
          <w:kern w:val="0"/>
          <w:sz w:val="22"/>
        </w:rPr>
      </w:pPr>
    </w:p>
    <w:p w14:paraId="32D8E020" w14:textId="5D72AD4E" w:rsidR="00F46234" w:rsidRDefault="00F46234" w:rsidP="00F46234">
      <w:pPr>
        <w:widowControl/>
        <w:jc w:val="left"/>
        <w:textAlignment w:val="baseline"/>
        <w:rPr>
          <w:b/>
          <w:bCs/>
        </w:rPr>
      </w:pPr>
      <w:r w:rsidRPr="00F46234">
        <w:rPr>
          <w:b/>
          <w:bCs/>
        </w:rPr>
        <w:t>Part 5: Running an Existing Project and Running JUnit Tests</w:t>
      </w:r>
    </w:p>
    <w:p w14:paraId="136F64D4" w14:textId="5A328654" w:rsidR="00B34054" w:rsidRDefault="00B34054" w:rsidP="00F46234">
      <w:pPr>
        <w:widowControl/>
        <w:jc w:val="left"/>
        <w:textAlignment w:val="baseline"/>
        <w:rPr>
          <w:b/>
          <w:bCs/>
        </w:rPr>
      </w:pPr>
      <w:r>
        <w:rPr>
          <w:b/>
          <w:bCs/>
        </w:rPr>
        <w:t>IntelliJ project screen shot</w:t>
      </w:r>
    </w:p>
    <w:p w14:paraId="7CAE2423" w14:textId="42F9493B" w:rsidR="00B34054" w:rsidRDefault="00B34054" w:rsidP="00F46234">
      <w:pPr>
        <w:widowControl/>
        <w:jc w:val="left"/>
        <w:textAlignment w:val="baseline"/>
        <w:rPr>
          <w:b/>
          <w:bCs/>
        </w:rPr>
      </w:pPr>
      <w:r>
        <w:rPr>
          <w:noProof/>
        </w:rPr>
        <w:drawing>
          <wp:inline distT="0" distB="0" distL="0" distR="0" wp14:anchorId="579862A9" wp14:editId="3A21E5C2">
            <wp:extent cx="5654735" cy="3347499"/>
            <wp:effectExtent l="0" t="0" r="3175" b="571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64554" cy="335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B2230" w14:textId="1112CD1A" w:rsidR="009971C4" w:rsidRDefault="009971C4" w:rsidP="00F46234">
      <w:pPr>
        <w:widowControl/>
        <w:jc w:val="left"/>
        <w:textAlignment w:val="baseline"/>
        <w:rPr>
          <w:b/>
          <w:bCs/>
        </w:rPr>
      </w:pPr>
      <w:r w:rsidRPr="009971C4">
        <w:rPr>
          <w:b/>
          <w:bCs/>
        </w:rPr>
        <w:t>Eclipse p</w:t>
      </w:r>
      <w:r>
        <w:rPr>
          <w:b/>
          <w:bCs/>
        </w:rPr>
        <w:t>roject screen shot</w:t>
      </w:r>
    </w:p>
    <w:p w14:paraId="45752E54" w14:textId="46CDFD91" w:rsidR="009971C4" w:rsidRDefault="009971C4" w:rsidP="00F46234">
      <w:pPr>
        <w:widowControl/>
        <w:jc w:val="left"/>
        <w:textAlignment w:val="baseline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78586BB" wp14:editId="672C10C3">
            <wp:extent cx="5160396" cy="3636383"/>
            <wp:effectExtent l="0" t="0" r="2540" b="254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75054" cy="364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B053D" w14:textId="34F672A1" w:rsidR="00F46234" w:rsidRDefault="00F46234" w:rsidP="00F46234">
      <w:pPr>
        <w:widowControl/>
        <w:jc w:val="left"/>
        <w:textAlignment w:val="baseline"/>
      </w:pPr>
      <w:r>
        <w:rPr>
          <w:rFonts w:hint="eastAsia"/>
        </w:rPr>
        <w:t>T</w:t>
      </w:r>
      <w:r>
        <w:t>est for person class, 3 passed</w:t>
      </w:r>
    </w:p>
    <w:p w14:paraId="58F59231" w14:textId="0503758E" w:rsidR="00F46234" w:rsidRDefault="00F46234" w:rsidP="00F46234">
      <w:pPr>
        <w:widowControl/>
        <w:jc w:val="left"/>
        <w:textAlignment w:val="baseline"/>
      </w:pPr>
      <w:r>
        <w:rPr>
          <w:noProof/>
        </w:rPr>
        <w:drawing>
          <wp:inline distT="0" distB="0" distL="0" distR="0" wp14:anchorId="71C665B2" wp14:editId="7131754E">
            <wp:extent cx="2553078" cy="120837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850"/>
                    <a:stretch/>
                  </pic:blipFill>
                  <pic:spPr bwMode="auto">
                    <a:xfrm>
                      <a:off x="0" y="0"/>
                      <a:ext cx="2567419" cy="1215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9F1C20" wp14:editId="26A51920">
            <wp:extent cx="2524091" cy="1196581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706" t="-1413" r="21664" b="1413"/>
                    <a:stretch/>
                  </pic:blipFill>
                  <pic:spPr bwMode="auto">
                    <a:xfrm>
                      <a:off x="0" y="0"/>
                      <a:ext cx="2564689" cy="1215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5F250" w14:textId="12BCC933" w:rsidR="00F46234" w:rsidRPr="00E1764E" w:rsidRDefault="00F46234" w:rsidP="00F46234">
      <w:pPr>
        <w:widowControl/>
        <w:jc w:val="left"/>
        <w:textAlignment w:val="baseline"/>
      </w:pPr>
      <w:r>
        <w:rPr>
          <w:rFonts w:hint="eastAsia"/>
        </w:rPr>
        <w:t>T</w:t>
      </w:r>
      <w:r>
        <w:t xml:space="preserve">est for </w:t>
      </w:r>
      <w:r w:rsidR="00E1764E">
        <w:t>book</w:t>
      </w:r>
      <w:r>
        <w:t xml:space="preserve"> class, 3 passed</w:t>
      </w:r>
    </w:p>
    <w:p w14:paraId="1E3938D9" w14:textId="03C3AA60" w:rsidR="00F46234" w:rsidRDefault="00E1764E" w:rsidP="00F46234">
      <w:pPr>
        <w:widowControl/>
        <w:jc w:val="left"/>
        <w:textAlignment w:val="baseline"/>
      </w:pPr>
      <w:r>
        <w:rPr>
          <w:noProof/>
        </w:rPr>
        <w:drawing>
          <wp:inline distT="0" distB="0" distL="0" distR="0" wp14:anchorId="046BDC8D" wp14:editId="375939E9">
            <wp:extent cx="2701603" cy="1362182"/>
            <wp:effectExtent l="0" t="0" r="381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8084" cy="1370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A0475C" wp14:editId="11AAA7D7">
            <wp:extent cx="2539497" cy="1344062"/>
            <wp:effectExtent l="0" t="0" r="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3617"/>
                    <a:stretch/>
                  </pic:blipFill>
                  <pic:spPr bwMode="auto">
                    <a:xfrm>
                      <a:off x="0" y="0"/>
                      <a:ext cx="2562986" cy="13564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93876D" w14:textId="52D641C7" w:rsidR="00F46234" w:rsidRDefault="00E1764E" w:rsidP="00F46234">
      <w:pPr>
        <w:widowControl/>
        <w:jc w:val="left"/>
        <w:textAlignment w:val="baseline"/>
      </w:pPr>
      <w:r>
        <w:t xml:space="preserve">The coverage of </w:t>
      </w:r>
      <w:proofErr w:type="spellStart"/>
      <w:r>
        <w:t>booktest</w:t>
      </w:r>
      <w:proofErr w:type="spellEnd"/>
      <w:r>
        <w:t xml:space="preserve"> and </w:t>
      </w:r>
      <w:proofErr w:type="spellStart"/>
      <w:r>
        <w:t>persontest</w:t>
      </w:r>
      <w:proofErr w:type="spellEnd"/>
      <w:r>
        <w:t xml:space="preserve"> is 100%</w:t>
      </w:r>
    </w:p>
    <w:p w14:paraId="3175CFB5" w14:textId="3F9E4004" w:rsidR="00F46234" w:rsidRPr="006865EF" w:rsidRDefault="00F46234" w:rsidP="00F46234">
      <w:pPr>
        <w:widowControl/>
        <w:jc w:val="left"/>
        <w:textAlignment w:val="baseline"/>
      </w:pPr>
      <w:r>
        <w:rPr>
          <w:noProof/>
        </w:rPr>
        <w:drawing>
          <wp:inline distT="0" distB="0" distL="0" distR="0" wp14:anchorId="350AA3DC" wp14:editId="0EBF43FB">
            <wp:extent cx="3476531" cy="1329056"/>
            <wp:effectExtent l="0" t="0" r="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93110" cy="1335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6E6D5" w14:textId="247493D1" w:rsidR="00347E63" w:rsidRDefault="00347E63" w:rsidP="00AC1F97"/>
    <w:p w14:paraId="27578D26" w14:textId="19CF8A3D" w:rsidR="00E1764E" w:rsidRPr="00E1764E" w:rsidRDefault="00E1764E" w:rsidP="00E1764E">
      <w:pPr>
        <w:widowControl/>
        <w:jc w:val="left"/>
        <w:textAlignment w:val="baseline"/>
        <w:rPr>
          <w:b/>
          <w:bCs/>
        </w:rPr>
      </w:pPr>
      <w:r w:rsidRPr="00E1764E">
        <w:rPr>
          <w:b/>
          <w:bCs/>
        </w:rPr>
        <w:lastRenderedPageBreak/>
        <w:t>Part 6: Documenting Your Code</w:t>
      </w:r>
    </w:p>
    <w:p w14:paraId="4C5B2975" w14:textId="77BDC17F" w:rsidR="00E1764E" w:rsidRDefault="00E1764E" w:rsidP="00AC1F97">
      <w:pPr>
        <w:rPr>
          <w:noProof/>
        </w:rPr>
      </w:pPr>
      <w:r>
        <w:t>Top comment block</w:t>
      </w:r>
      <w:r>
        <w:rPr>
          <w:noProof/>
        </w:rPr>
        <w:t xml:space="preserve"> </w:t>
      </w:r>
    </w:p>
    <w:p w14:paraId="668C76F6" w14:textId="45B51574" w:rsidR="00E1764E" w:rsidRDefault="00E1764E" w:rsidP="00AC1F97">
      <w:r>
        <w:rPr>
          <w:noProof/>
        </w:rPr>
        <w:drawing>
          <wp:inline distT="0" distB="0" distL="0" distR="0" wp14:anchorId="29F8C2E3" wp14:editId="08CD5670">
            <wp:extent cx="2471596" cy="1078871"/>
            <wp:effectExtent l="0" t="0" r="508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79331" cy="108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4E7C5" w14:textId="7AB99B97" w:rsidR="00E1764E" w:rsidRDefault="00E1764E" w:rsidP="00AC1F97">
      <w:r>
        <w:t>Class comment block</w:t>
      </w:r>
    </w:p>
    <w:p w14:paraId="44C0626E" w14:textId="50AD6CED" w:rsidR="00E1764E" w:rsidRDefault="00E1764E" w:rsidP="00AC1F97">
      <w:r>
        <w:rPr>
          <w:noProof/>
        </w:rPr>
        <w:drawing>
          <wp:inline distT="0" distB="0" distL="0" distR="0" wp14:anchorId="629B3CEE" wp14:editId="2DF3A8C5">
            <wp:extent cx="2598345" cy="1156043"/>
            <wp:effectExtent l="0" t="0" r="0" b="635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0727" cy="1166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BE7B1" w14:textId="729CEE0E" w:rsidR="00E1764E" w:rsidRDefault="00E1764E" w:rsidP="00E1764E">
      <w:r>
        <w:t>Function comment block</w:t>
      </w:r>
      <w:r w:rsidR="00E16592">
        <w:t xml:space="preserve"> </w:t>
      </w:r>
      <w:r w:rsidR="00E16592">
        <w:rPr>
          <w:rFonts w:hint="eastAsia"/>
        </w:rPr>
        <w:t>a</w:t>
      </w:r>
      <w:r w:rsidR="00E16592">
        <w:t>nd Java doc line</w:t>
      </w:r>
    </w:p>
    <w:p w14:paraId="2838943E" w14:textId="48EED95F" w:rsidR="00E1764E" w:rsidRDefault="00E1764E" w:rsidP="00AC1F97">
      <w:r>
        <w:rPr>
          <w:noProof/>
        </w:rPr>
        <w:drawing>
          <wp:inline distT="0" distB="0" distL="0" distR="0" wp14:anchorId="0E15EF40" wp14:editId="38A351C7">
            <wp:extent cx="4198289" cy="1209043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29522" cy="1218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4A75F" w14:textId="18C9D473" w:rsidR="00B34054" w:rsidRDefault="00E1764E" w:rsidP="00AC1F97">
      <w:r>
        <w:t>Generated Java Doc</w:t>
      </w:r>
    </w:p>
    <w:p w14:paraId="0B5F51CE" w14:textId="226D1021" w:rsidR="00E1764E" w:rsidRDefault="00E1764E" w:rsidP="00AC1F97">
      <w:pPr>
        <w:rPr>
          <w:noProof/>
        </w:rPr>
      </w:pPr>
      <w:r>
        <w:rPr>
          <w:noProof/>
        </w:rPr>
        <w:drawing>
          <wp:inline distT="0" distB="0" distL="0" distR="0" wp14:anchorId="20190769" wp14:editId="3F394892">
            <wp:extent cx="3271962" cy="1101028"/>
            <wp:effectExtent l="0" t="0" r="508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87536" cy="110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764E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A90C56" wp14:editId="00FFE94B">
            <wp:extent cx="1832928" cy="1053934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52156" cy="10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1EDB" w14:textId="11E7F85A" w:rsidR="00E1764E" w:rsidRDefault="00E1764E" w:rsidP="00AC1F97">
      <w:pPr>
        <w:rPr>
          <w:noProof/>
        </w:rPr>
      </w:pPr>
      <w:r>
        <w:rPr>
          <w:noProof/>
        </w:rPr>
        <w:drawing>
          <wp:inline distT="0" distB="0" distL="0" distR="0" wp14:anchorId="5EFCCD3B" wp14:editId="2FC58F09">
            <wp:extent cx="2937241" cy="2281612"/>
            <wp:effectExtent l="0" t="0" r="0" b="444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51860" cy="2292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764E">
        <w:rPr>
          <w:noProof/>
        </w:rPr>
        <w:t xml:space="preserve"> </w:t>
      </w:r>
      <w:r w:rsidR="00B34054">
        <w:rPr>
          <w:noProof/>
        </w:rPr>
        <w:drawing>
          <wp:inline distT="0" distB="0" distL="0" distR="0" wp14:anchorId="0F2F29FC" wp14:editId="56F39445">
            <wp:extent cx="2013633" cy="2333708"/>
            <wp:effectExtent l="0" t="0" r="5715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15238" cy="233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375C4" w14:textId="77777777" w:rsidR="00E1764E" w:rsidRPr="00347E63" w:rsidRDefault="00E1764E" w:rsidP="00AC1F97"/>
    <w:p w14:paraId="0692E5DA" w14:textId="04077063" w:rsidR="00DC589F" w:rsidRDefault="008B6400" w:rsidP="004765F8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</w:pP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lastRenderedPageBreak/>
        <w:t>Extensions</w:t>
      </w: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br/>
      </w:r>
      <w:r w:rsidR="00DC589F">
        <w:t xml:space="preserve">I tried </w:t>
      </w:r>
      <w:r w:rsidR="009971C4">
        <w:t xml:space="preserve">several </w:t>
      </w:r>
      <w:r w:rsidR="00DC589F">
        <w:t>extensions as follow</w:t>
      </w:r>
      <w:r w:rsidR="00BF00B2">
        <w:t>s</w:t>
      </w:r>
      <w:r w:rsidR="00DC589F">
        <w:t>.</w:t>
      </w:r>
    </w:p>
    <w:p w14:paraId="63DB1963" w14:textId="09FD8D86" w:rsidR="00B34054" w:rsidRPr="00B34054" w:rsidRDefault="00B34054" w:rsidP="009971C4">
      <w:pPr>
        <w:pStyle w:val="a4"/>
        <w:numPr>
          <w:ilvl w:val="0"/>
          <w:numId w:val="3"/>
        </w:numPr>
        <w:ind w:firstLineChars="0"/>
      </w:pPr>
      <w:r w:rsidRPr="00B34054">
        <w:t>Provide screenshots of both Eclipse and IntelliJ</w:t>
      </w:r>
      <w:r w:rsidR="009971C4">
        <w:t>, see “</w:t>
      </w:r>
      <w:proofErr w:type="gramStart"/>
      <w:r w:rsidR="009971C4">
        <w:t>2.</w:t>
      </w:r>
      <w:r w:rsidR="009971C4" w:rsidRPr="009971C4">
        <w:t>Required</w:t>
      </w:r>
      <w:proofErr w:type="gramEnd"/>
      <w:r w:rsidR="009971C4" w:rsidRPr="009971C4">
        <w:t xml:space="preserve"> Task Elements</w:t>
      </w:r>
      <w:r w:rsidR="009971C4">
        <w:t>”</w:t>
      </w:r>
    </w:p>
    <w:p w14:paraId="0485ECA0" w14:textId="5F2AF667" w:rsidR="000D5331" w:rsidRDefault="00217348" w:rsidP="00BF00B2">
      <w:pPr>
        <w:pStyle w:val="a4"/>
        <w:widowControl/>
        <w:numPr>
          <w:ilvl w:val="0"/>
          <w:numId w:val="3"/>
        </w:numPr>
        <w:ind w:firstLineChars="0"/>
        <w:jc w:val="left"/>
        <w:textAlignment w:val="baseline"/>
      </w:pPr>
      <w:r>
        <w:t>C</w:t>
      </w:r>
      <w:r w:rsidR="00743839">
        <w:t>reate</w:t>
      </w:r>
      <w:r>
        <w:t>d</w:t>
      </w:r>
      <w:r w:rsidR="00B34054" w:rsidRPr="00B34054">
        <w:t xml:space="preserve"> a driver for this application</w:t>
      </w:r>
      <w:r w:rsidR="00B34054">
        <w:t>.</w:t>
      </w:r>
    </w:p>
    <w:p w14:paraId="0E3BAFC4" w14:textId="4D43B4C9" w:rsidR="009971C4" w:rsidRDefault="009971C4" w:rsidP="009971C4">
      <w:pPr>
        <w:pStyle w:val="a4"/>
        <w:widowControl/>
        <w:ind w:left="420" w:firstLineChars="0" w:firstLine="0"/>
        <w:jc w:val="left"/>
        <w:textAlignment w:val="baseline"/>
      </w:pPr>
      <w:r>
        <w:rPr>
          <w:rFonts w:hint="eastAsia"/>
        </w:rPr>
        <w:t>I</w:t>
      </w:r>
      <w:r>
        <w:t xml:space="preserve"> created a driver.java, with several modules in </w:t>
      </w:r>
      <w:proofErr w:type="spellStart"/>
      <w:r>
        <w:t>junit</w:t>
      </w:r>
      <w:proofErr w:type="spellEnd"/>
      <w:r>
        <w:t xml:space="preserve"> to run all the tests and print messages.</w:t>
      </w:r>
    </w:p>
    <w:p w14:paraId="397B5F7B" w14:textId="6C2935B5" w:rsidR="009971C4" w:rsidRDefault="009971C4" w:rsidP="009971C4">
      <w:pPr>
        <w:pStyle w:val="a4"/>
        <w:widowControl/>
        <w:ind w:left="420" w:firstLineChars="0" w:firstLine="0"/>
        <w:textAlignment w:val="baseline"/>
      </w:pPr>
      <w:r>
        <w:t>Driver code:</w:t>
      </w:r>
    </w:p>
    <w:p w14:paraId="39BE901C" w14:textId="404913B4" w:rsidR="009971C4" w:rsidRDefault="009971C4" w:rsidP="009971C4">
      <w:pPr>
        <w:pStyle w:val="a4"/>
        <w:widowControl/>
        <w:ind w:left="420" w:firstLineChars="0" w:firstLine="0"/>
        <w:jc w:val="left"/>
        <w:textAlignment w:val="baseline"/>
      </w:pPr>
      <w:r>
        <w:rPr>
          <w:noProof/>
        </w:rPr>
        <w:drawing>
          <wp:inline distT="0" distB="0" distL="0" distR="0" wp14:anchorId="3FC9EA88" wp14:editId="1D7F861F">
            <wp:extent cx="3399576" cy="3278835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07859" cy="3286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D90EE" w14:textId="153C6454" w:rsidR="009971C4" w:rsidRDefault="009971C4" w:rsidP="009971C4">
      <w:pPr>
        <w:pStyle w:val="a4"/>
        <w:widowControl/>
        <w:ind w:left="420" w:firstLineChars="0" w:firstLine="0"/>
        <w:textAlignment w:val="baseline"/>
      </w:pPr>
      <w:r>
        <w:rPr>
          <w:rFonts w:hint="eastAsia"/>
        </w:rPr>
        <w:t>D</w:t>
      </w:r>
      <w:r>
        <w:t>river output:</w:t>
      </w:r>
    </w:p>
    <w:p w14:paraId="3B362D9B" w14:textId="740D8071" w:rsidR="009971C4" w:rsidRPr="00217348" w:rsidRDefault="009971C4" w:rsidP="009971C4">
      <w:pPr>
        <w:pStyle w:val="a4"/>
        <w:widowControl/>
        <w:ind w:left="420" w:firstLineChars="0" w:firstLine="0"/>
        <w:textAlignment w:val="baseline"/>
      </w:pPr>
      <w:r>
        <w:rPr>
          <w:noProof/>
        </w:rPr>
        <w:drawing>
          <wp:inline distT="0" distB="0" distL="0" distR="0" wp14:anchorId="450558C6" wp14:editId="0C705E02">
            <wp:extent cx="3413156" cy="1775881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16430" cy="177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CC8E9" w14:textId="6C01D3D5" w:rsidR="00B34054" w:rsidRDefault="00B34054" w:rsidP="00B34054">
      <w:pPr>
        <w:pStyle w:val="a4"/>
        <w:numPr>
          <w:ilvl w:val="0"/>
          <w:numId w:val="3"/>
        </w:numPr>
        <w:ind w:firstLineChars="0"/>
      </w:pPr>
      <w:r w:rsidRPr="00B34054">
        <w:t>Submit</w:t>
      </w:r>
      <w:r>
        <w:t>t</w:t>
      </w:r>
      <w:r w:rsidRPr="00B34054">
        <w:t>ed code as a GitHub link instead</w:t>
      </w:r>
    </w:p>
    <w:p w14:paraId="1D288A6B" w14:textId="6FDA152D" w:rsidR="00E16592" w:rsidRDefault="00E16592" w:rsidP="00E16592">
      <w:pPr>
        <w:pStyle w:val="a4"/>
        <w:ind w:left="420" w:firstLineChars="0" w:firstLine="0"/>
      </w:pPr>
      <w:proofErr w:type="spellStart"/>
      <w:r>
        <w:rPr>
          <w:rFonts w:hint="eastAsia"/>
        </w:rPr>
        <w:t>G</w:t>
      </w:r>
      <w:r>
        <w:t>ithub</w:t>
      </w:r>
      <w:proofErr w:type="spellEnd"/>
      <w:r>
        <w:t xml:space="preserve"> link:</w:t>
      </w:r>
    </w:p>
    <w:p w14:paraId="41607B17" w14:textId="5C63640B" w:rsidR="009971C4" w:rsidRPr="00E16592" w:rsidRDefault="00E16592" w:rsidP="009971C4">
      <w:pPr>
        <w:pStyle w:val="a4"/>
        <w:ind w:left="420" w:firstLineChars="0" w:firstLine="0"/>
        <w:rPr>
          <w:b/>
          <w:bCs/>
        </w:rPr>
      </w:pPr>
      <w:r w:rsidRPr="00E16592">
        <w:rPr>
          <w:b/>
          <w:bCs/>
        </w:rPr>
        <w:t>https://github.com/Shawnsuun/CS5004_PTL/tree/main/lab_0</w:t>
      </w:r>
    </w:p>
    <w:p w14:paraId="12FE04DF" w14:textId="77777777" w:rsidR="009971C4" w:rsidRDefault="009971C4" w:rsidP="009971C4">
      <w:pPr>
        <w:pStyle w:val="a4"/>
        <w:widowControl/>
        <w:numPr>
          <w:ilvl w:val="0"/>
          <w:numId w:val="3"/>
        </w:numPr>
        <w:ind w:firstLineChars="0"/>
        <w:jc w:val="left"/>
        <w:textAlignment w:val="baseline"/>
      </w:pPr>
      <w:r>
        <w:t>H</w:t>
      </w:r>
      <w:r w:rsidRPr="00B34054">
        <w:t>igh quality submission</w:t>
      </w:r>
    </w:p>
    <w:p w14:paraId="68DBB334" w14:textId="5362ADF9" w:rsidR="008B6400" w:rsidRDefault="008B6400" w:rsidP="00E16592">
      <w:pPr>
        <w:widowControl/>
        <w:spacing w:after="200"/>
        <w:textAlignment w:val="baseline"/>
        <w:rPr>
          <w:rFonts w:ascii="Arial" w:eastAsia="宋体" w:hAnsi="Arial" w:cs="Arial"/>
          <w:color w:val="2D3B45"/>
          <w:kern w:val="0"/>
          <w:sz w:val="22"/>
        </w:rPr>
      </w:pPr>
    </w:p>
    <w:p w14:paraId="157AE956" w14:textId="092A66D5" w:rsidR="004765F8" w:rsidRDefault="008B6400" w:rsidP="000B02C2">
      <w:pPr>
        <w:rPr>
          <w:rFonts w:ascii="Arial" w:eastAsia="宋体" w:hAnsi="Arial" w:cs="Arial"/>
          <w:color w:val="2D3B45"/>
          <w:kern w:val="0"/>
          <w:sz w:val="22"/>
        </w:rPr>
      </w:pP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t>Grading Statement</w:t>
      </w:r>
    </w:p>
    <w:p w14:paraId="3AB7A4B0" w14:textId="77777777" w:rsidR="00AA0356" w:rsidRPr="00AA0356" w:rsidRDefault="00AA0356" w:rsidP="000B02C2">
      <w:pPr>
        <w:rPr>
          <w:rFonts w:ascii="Arial" w:eastAsia="宋体" w:hAnsi="Arial" w:cs="Arial"/>
          <w:color w:val="2D3B45"/>
          <w:kern w:val="0"/>
          <w:sz w:val="22"/>
        </w:rPr>
      </w:pPr>
    </w:p>
    <w:p w14:paraId="167279A6" w14:textId="0D122165" w:rsidR="00E16592" w:rsidRDefault="00E16592" w:rsidP="00743839">
      <w:pPr>
        <w:widowControl/>
        <w:jc w:val="left"/>
        <w:textAlignment w:val="baseline"/>
      </w:pPr>
      <w:r>
        <w:t xml:space="preserve">Part5: </w:t>
      </w:r>
      <w:r>
        <w:rPr>
          <w:rFonts w:hint="eastAsia"/>
        </w:rPr>
        <w:t>T</w:t>
      </w:r>
      <w:r>
        <w:t xml:space="preserve">he coverage of two tests </w:t>
      </w:r>
      <w:proofErr w:type="gramStart"/>
      <w:r>
        <w:t>are</w:t>
      </w:r>
      <w:proofErr w:type="gramEnd"/>
      <w:r>
        <w:t xml:space="preserve"> both 100%</w:t>
      </w:r>
      <w:r w:rsidR="00C47E79">
        <w:t>.</w:t>
      </w:r>
    </w:p>
    <w:p w14:paraId="0B8D8B75" w14:textId="3885FDA7" w:rsidR="00E16592" w:rsidRDefault="00E16592" w:rsidP="00743839">
      <w:pPr>
        <w:widowControl/>
        <w:jc w:val="left"/>
        <w:textAlignment w:val="baseline"/>
      </w:pPr>
      <w:r>
        <w:lastRenderedPageBreak/>
        <w:t xml:space="preserve">Part6: I added </w:t>
      </w:r>
      <w:r w:rsidRPr="00E16592">
        <w:t>Comment blocks correct</w:t>
      </w:r>
      <w:r>
        <w:t xml:space="preserve">ly in each file, I also wrote java docs for each </w:t>
      </w:r>
      <w:proofErr w:type="gramStart"/>
      <w:r>
        <w:t xml:space="preserve">class </w:t>
      </w:r>
      <w:r w:rsidR="00AF3214">
        <w:t>,</w:t>
      </w:r>
      <w:r>
        <w:t>method</w:t>
      </w:r>
      <w:proofErr w:type="gramEnd"/>
      <w:r>
        <w:t xml:space="preserve">, </w:t>
      </w:r>
      <w:r w:rsidR="00AF3214">
        <w:t xml:space="preserve">and somewhere necessary in the code, then </w:t>
      </w:r>
      <w:r>
        <w:t xml:space="preserve">generated the html formatted </w:t>
      </w:r>
      <w:proofErr w:type="spellStart"/>
      <w:r>
        <w:t>javadocs</w:t>
      </w:r>
      <w:proofErr w:type="spellEnd"/>
      <w:r>
        <w:t>.</w:t>
      </w:r>
    </w:p>
    <w:p w14:paraId="09DC0184" w14:textId="552EE298" w:rsidR="00E16592" w:rsidRDefault="00E16592" w:rsidP="00743839">
      <w:pPr>
        <w:widowControl/>
        <w:jc w:val="left"/>
        <w:textAlignment w:val="baseline"/>
      </w:pPr>
      <w:proofErr w:type="spellStart"/>
      <w:r>
        <w:t>Misc</w:t>
      </w:r>
      <w:proofErr w:type="spellEnd"/>
      <w:r>
        <w:t>: Report is included and the code quality meets the requirement of the lab</w:t>
      </w:r>
      <w:r w:rsidR="00C47E79">
        <w:t xml:space="preserve">. </w:t>
      </w:r>
    </w:p>
    <w:p w14:paraId="15AA1952" w14:textId="77777777" w:rsidR="00C47E79" w:rsidRDefault="00C47E79" w:rsidP="00743839">
      <w:pPr>
        <w:widowControl/>
        <w:jc w:val="left"/>
        <w:textAlignment w:val="baseline"/>
      </w:pPr>
      <w:r>
        <w:rPr>
          <w:rFonts w:hint="eastAsia"/>
        </w:rPr>
        <w:t>E</w:t>
      </w:r>
      <w:r>
        <w:t>xtensions: I made extensions including:</w:t>
      </w:r>
    </w:p>
    <w:p w14:paraId="1744F763" w14:textId="662BD2D7" w:rsidR="00C47E79" w:rsidRDefault="00C47E79" w:rsidP="00C47E79">
      <w:pPr>
        <w:widowControl/>
        <w:ind w:firstLine="420"/>
        <w:jc w:val="left"/>
        <w:textAlignment w:val="baseline"/>
      </w:pPr>
      <w:r>
        <w:t xml:space="preserve">using </w:t>
      </w:r>
      <w:r w:rsidRPr="00C47E79">
        <w:t>Eclipse and IntelliJ</w:t>
      </w:r>
    </w:p>
    <w:p w14:paraId="3A4469BB" w14:textId="55B786F6" w:rsidR="00C47E79" w:rsidRDefault="00C47E79" w:rsidP="00C47E79">
      <w:pPr>
        <w:widowControl/>
        <w:ind w:firstLine="420"/>
        <w:jc w:val="left"/>
        <w:textAlignment w:val="baseline"/>
      </w:pPr>
      <w:r w:rsidRPr="00C47E79">
        <w:t>create</w:t>
      </w:r>
      <w:r>
        <w:t>d</w:t>
      </w:r>
      <w:r w:rsidRPr="00C47E79">
        <w:t xml:space="preserve"> a driver</w:t>
      </w:r>
    </w:p>
    <w:p w14:paraId="7CC17709" w14:textId="7ECE6680" w:rsidR="00C47E79" w:rsidRDefault="00C47E79" w:rsidP="00C47E79">
      <w:pPr>
        <w:widowControl/>
        <w:ind w:firstLine="420"/>
        <w:jc w:val="left"/>
        <w:textAlignment w:val="baseline"/>
      </w:pPr>
      <w:r>
        <w:t>s</w:t>
      </w:r>
      <w:r w:rsidRPr="00C47E79">
        <w:t>ubmit as a GitHub link</w:t>
      </w:r>
    </w:p>
    <w:p w14:paraId="717B163A" w14:textId="781EEB1E" w:rsidR="00C47E79" w:rsidRPr="00C47E79" w:rsidRDefault="00C47E79" w:rsidP="00C47E79">
      <w:pPr>
        <w:widowControl/>
        <w:ind w:firstLine="420"/>
        <w:jc w:val="left"/>
        <w:textAlignment w:val="baseline"/>
      </w:pPr>
      <w:r w:rsidRPr="00C47E79">
        <w:t>high quality submission</w:t>
      </w:r>
    </w:p>
    <w:p w14:paraId="2BA2EFD5" w14:textId="5310B1D7" w:rsidR="00D27AA9" w:rsidRPr="00743839" w:rsidRDefault="00AA0356" w:rsidP="00743839">
      <w:pPr>
        <w:widowControl/>
        <w:jc w:val="left"/>
        <w:textAlignment w:val="baseline"/>
      </w:pPr>
      <w:r>
        <w:t xml:space="preserve">For </w:t>
      </w:r>
      <w:r w:rsidR="00DA4CCD">
        <w:t xml:space="preserve">the </w:t>
      </w:r>
      <w:r>
        <w:t>above reasons, I think t</w:t>
      </w:r>
      <w:r w:rsidR="00BE1BC4" w:rsidRPr="00743839">
        <w:t xml:space="preserve">his </w:t>
      </w:r>
      <w:r>
        <w:t xml:space="preserve">work </w:t>
      </w:r>
      <w:r w:rsidR="00BE1BC4" w:rsidRPr="00743839">
        <w:t xml:space="preserve">deserves a </w:t>
      </w:r>
      <w:r>
        <w:t>full</w:t>
      </w:r>
      <w:r w:rsidR="00BE1BC4" w:rsidRPr="00743839">
        <w:t xml:space="preserve"> mark.</w:t>
      </w:r>
    </w:p>
    <w:p w14:paraId="635F5F30" w14:textId="148FF375" w:rsidR="00D27AA9" w:rsidRPr="00C6668B" w:rsidRDefault="00E16592" w:rsidP="00C6668B">
      <w:pPr>
        <w:widowControl/>
        <w:spacing w:after="200"/>
        <w:jc w:val="center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>
        <w:rPr>
          <w:noProof/>
        </w:rPr>
        <w:drawing>
          <wp:inline distT="0" distB="0" distL="0" distR="0" wp14:anchorId="2B47AD3F" wp14:editId="7916B7D8">
            <wp:extent cx="2820154" cy="3409920"/>
            <wp:effectExtent l="0" t="0" r="0" b="63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26162" cy="341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sectPr w:rsidR="00D27AA9" w:rsidRPr="00C666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8EF3E" w14:textId="77777777" w:rsidR="00C404F9" w:rsidRDefault="00C404F9" w:rsidP="00C82BC1">
      <w:r>
        <w:separator/>
      </w:r>
    </w:p>
  </w:endnote>
  <w:endnote w:type="continuationSeparator" w:id="0">
    <w:p w14:paraId="6E288098" w14:textId="77777777" w:rsidR="00C404F9" w:rsidRDefault="00C404F9" w:rsidP="00C82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C8E12" w14:textId="77777777" w:rsidR="00C404F9" w:rsidRDefault="00C404F9" w:rsidP="00C82BC1">
      <w:r>
        <w:separator/>
      </w:r>
    </w:p>
  </w:footnote>
  <w:footnote w:type="continuationSeparator" w:id="0">
    <w:p w14:paraId="73AAAEE8" w14:textId="77777777" w:rsidR="00C404F9" w:rsidRDefault="00C404F9" w:rsidP="00C82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F044A"/>
    <w:multiLevelType w:val="hybridMultilevel"/>
    <w:tmpl w:val="81007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841EE"/>
    <w:multiLevelType w:val="multilevel"/>
    <w:tmpl w:val="0DBA14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147381A"/>
    <w:multiLevelType w:val="hybridMultilevel"/>
    <w:tmpl w:val="0F5EF5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24278804">
    <w:abstractNumId w:val="1"/>
  </w:num>
  <w:num w:numId="2" w16cid:durableId="1383365693">
    <w:abstractNumId w:val="0"/>
  </w:num>
  <w:num w:numId="3" w16cid:durableId="9253030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sjC3MDQyNDE1sTRR0lEKTi0uzszPAykwqQUAtWVaJCwAAAA="/>
  </w:docVars>
  <w:rsids>
    <w:rsidRoot w:val="009D75D9"/>
    <w:rsid w:val="00027557"/>
    <w:rsid w:val="00027BDD"/>
    <w:rsid w:val="000B02C2"/>
    <w:rsid w:val="000D5331"/>
    <w:rsid w:val="00217348"/>
    <w:rsid w:val="00347E63"/>
    <w:rsid w:val="0040588D"/>
    <w:rsid w:val="004765F8"/>
    <w:rsid w:val="006865EF"/>
    <w:rsid w:val="0074215A"/>
    <w:rsid w:val="00743839"/>
    <w:rsid w:val="007F4FB8"/>
    <w:rsid w:val="0089732F"/>
    <w:rsid w:val="008B6400"/>
    <w:rsid w:val="009024EA"/>
    <w:rsid w:val="009971C4"/>
    <w:rsid w:val="009D75D9"/>
    <w:rsid w:val="00A06CF5"/>
    <w:rsid w:val="00AA0356"/>
    <w:rsid w:val="00AC1F97"/>
    <w:rsid w:val="00AF3214"/>
    <w:rsid w:val="00B34054"/>
    <w:rsid w:val="00B9650C"/>
    <w:rsid w:val="00BB3087"/>
    <w:rsid w:val="00BE1BC4"/>
    <w:rsid w:val="00BF00B2"/>
    <w:rsid w:val="00C404F9"/>
    <w:rsid w:val="00C47E79"/>
    <w:rsid w:val="00C6668B"/>
    <w:rsid w:val="00C82BC1"/>
    <w:rsid w:val="00CA05C8"/>
    <w:rsid w:val="00CE1E51"/>
    <w:rsid w:val="00D134A4"/>
    <w:rsid w:val="00D27AA9"/>
    <w:rsid w:val="00DA4CCD"/>
    <w:rsid w:val="00DC589F"/>
    <w:rsid w:val="00E12B3E"/>
    <w:rsid w:val="00E16592"/>
    <w:rsid w:val="00E1764E"/>
    <w:rsid w:val="00F46234"/>
    <w:rsid w:val="00F5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E43FA"/>
  <w15:chartTrackingRefBased/>
  <w15:docId w15:val="{30ACF282-DECA-4BA8-825D-D61A8896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8B640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57C86"/>
    <w:pPr>
      <w:ind w:firstLineChars="200" w:firstLine="420"/>
    </w:pPr>
  </w:style>
  <w:style w:type="character" w:styleId="a5">
    <w:name w:val="Hyperlink"/>
    <w:basedOn w:val="a0"/>
    <w:uiPriority w:val="99"/>
    <w:unhideWhenUsed/>
    <w:rsid w:val="00A06CF5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A06CF5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C82B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C82BC1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C82B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C82B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0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9</Words>
  <Characters>1479</Characters>
  <Application>Microsoft Office Word</Application>
  <DocSecurity>0</DocSecurity>
  <Lines>12</Lines>
  <Paragraphs>3</Paragraphs>
  <ScaleCrop>false</ScaleCrop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xiaowen</dc:creator>
  <cp:keywords/>
  <dc:description/>
  <cp:lastModifiedBy>sun xiaowen</cp:lastModifiedBy>
  <cp:revision>4</cp:revision>
  <cp:lastPrinted>2023-01-23T21:50:00Z</cp:lastPrinted>
  <dcterms:created xsi:type="dcterms:W3CDTF">2023-01-23T21:36:00Z</dcterms:created>
  <dcterms:modified xsi:type="dcterms:W3CDTF">2023-01-23T21:51:00Z</dcterms:modified>
</cp:coreProperties>
</file>